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E0F95" w14:textId="056374E4" w:rsidR="00097D2B" w:rsidRDefault="00097D2B" w:rsidP="00097D2B">
      <w:pPr>
        <w:jc w:val="center"/>
        <w:rPr>
          <w:sz w:val="36"/>
          <w:szCs w:val="36"/>
        </w:rPr>
      </w:pPr>
      <w:r w:rsidRPr="00A877EF">
        <w:rPr>
          <w:sz w:val="36"/>
          <w:szCs w:val="36"/>
        </w:rPr>
        <w:t>Web Engineering Project</w:t>
      </w:r>
      <w:r w:rsidR="004A10A7">
        <w:rPr>
          <w:sz w:val="36"/>
          <w:szCs w:val="36"/>
        </w:rPr>
        <w:t xml:space="preserve"> </w:t>
      </w:r>
    </w:p>
    <w:p w14:paraId="3BC883E5" w14:textId="77777777" w:rsidR="00097D2B" w:rsidRDefault="00097D2B" w:rsidP="00097D2B">
      <w:pPr>
        <w:rPr>
          <w:sz w:val="36"/>
          <w:szCs w:val="36"/>
        </w:rPr>
      </w:pPr>
    </w:p>
    <w:p w14:paraId="1678CDF2" w14:textId="77777777" w:rsidR="00097D2B" w:rsidRPr="00B86FEC" w:rsidRDefault="00097D2B" w:rsidP="00097D2B">
      <w:pPr>
        <w:rPr>
          <w:b/>
          <w:sz w:val="48"/>
          <w:szCs w:val="48"/>
        </w:rPr>
      </w:pPr>
      <w:r w:rsidRPr="00B86FEC">
        <w:rPr>
          <w:b/>
          <w:sz w:val="48"/>
          <w:szCs w:val="48"/>
        </w:rPr>
        <w:t>1</w:t>
      </w:r>
      <w:r w:rsidRPr="00B86FEC">
        <w:rPr>
          <w:b/>
          <w:sz w:val="48"/>
          <w:szCs w:val="48"/>
          <w:vertAlign w:val="superscript"/>
        </w:rPr>
        <w:t>st</w:t>
      </w:r>
      <w:r w:rsidRPr="00B86FEC">
        <w:rPr>
          <w:b/>
          <w:sz w:val="48"/>
          <w:szCs w:val="48"/>
        </w:rPr>
        <w:t xml:space="preserve"> Phase – Static Version of Website</w:t>
      </w:r>
    </w:p>
    <w:p w14:paraId="33818A04" w14:textId="77777777" w:rsidR="00097D2B" w:rsidRDefault="00097D2B" w:rsidP="00097D2B">
      <w:pPr>
        <w:rPr>
          <w:sz w:val="36"/>
          <w:szCs w:val="36"/>
        </w:rPr>
      </w:pPr>
      <w:r>
        <w:rPr>
          <w:sz w:val="36"/>
          <w:szCs w:val="36"/>
        </w:rPr>
        <w:t>Project Requirements</w:t>
      </w:r>
    </w:p>
    <w:p w14:paraId="0B9891C6" w14:textId="77777777" w:rsidR="00097D2B" w:rsidRDefault="00097D2B" w:rsidP="00097D2B">
      <w:pPr>
        <w:pStyle w:val="ListParagraph"/>
        <w:numPr>
          <w:ilvl w:val="0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Project have five pages (HTML/CSS Version Responsive Layout)</w:t>
      </w:r>
    </w:p>
    <w:p w14:paraId="771D15FE" w14:textId="77777777" w:rsidR="00097D2B" w:rsidRDefault="00097D2B" w:rsidP="00097D2B">
      <w:pPr>
        <w:pStyle w:val="ListParagraph"/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Home</w:t>
      </w:r>
    </w:p>
    <w:p w14:paraId="31E1B2E7" w14:textId="77777777" w:rsidR="00097D2B" w:rsidRDefault="00097D2B" w:rsidP="00097D2B">
      <w:pPr>
        <w:pStyle w:val="ListParagraph"/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About Us</w:t>
      </w:r>
    </w:p>
    <w:p w14:paraId="3A9904AF" w14:textId="77777777" w:rsidR="00097D2B" w:rsidRDefault="00097D2B" w:rsidP="00097D2B">
      <w:pPr>
        <w:pStyle w:val="ListParagraph"/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Products</w:t>
      </w:r>
    </w:p>
    <w:p w14:paraId="1B559354" w14:textId="77777777" w:rsidR="00097D2B" w:rsidRDefault="00097D2B" w:rsidP="00097D2B">
      <w:pPr>
        <w:pStyle w:val="ListParagraph"/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>Products Details</w:t>
      </w:r>
    </w:p>
    <w:p w14:paraId="3D01CA9E" w14:textId="77777777" w:rsidR="00097D2B" w:rsidRDefault="00097D2B" w:rsidP="00097D2B">
      <w:pPr>
        <w:pStyle w:val="ListParagraph"/>
        <w:numPr>
          <w:ilvl w:val="1"/>
          <w:numId w:val="1"/>
        </w:numPr>
        <w:rPr>
          <w:sz w:val="36"/>
          <w:szCs w:val="36"/>
        </w:rPr>
      </w:pPr>
      <w:r>
        <w:rPr>
          <w:sz w:val="36"/>
          <w:szCs w:val="36"/>
        </w:rPr>
        <w:t xml:space="preserve">Contact Us </w:t>
      </w:r>
    </w:p>
    <w:p w14:paraId="08C6E5B8" w14:textId="479A7861" w:rsidR="00097D2B" w:rsidRDefault="00097D2B" w:rsidP="00097D2B">
      <w:pPr>
        <w:rPr>
          <w:sz w:val="36"/>
          <w:szCs w:val="36"/>
        </w:rPr>
      </w:pPr>
      <w:r>
        <w:rPr>
          <w:sz w:val="36"/>
          <w:szCs w:val="36"/>
        </w:rPr>
        <w:t>Layout required as follows (Strictly follow the layout)</w:t>
      </w:r>
      <w:r w:rsidR="000716CC">
        <w:rPr>
          <w:sz w:val="36"/>
          <w:szCs w:val="36"/>
        </w:rPr>
        <w:t xml:space="preserve"> </w:t>
      </w:r>
    </w:p>
    <w:p w14:paraId="516780E9" w14:textId="77777777" w:rsidR="00097D2B" w:rsidRDefault="00097D2B" w:rsidP="00097D2B">
      <w:pPr>
        <w:rPr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inline distT="0" distB="0" distL="0" distR="0" wp14:anchorId="7D303C6E" wp14:editId="3E8B410C">
            <wp:extent cx="5703801" cy="7707086"/>
            <wp:effectExtent l="19050" t="0" r="0" b="0"/>
            <wp:docPr id="2" name="Picture 1" descr="Home-page-layo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me-page-layout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11762" cy="771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945E9" w14:textId="77777777" w:rsidR="00097D2B" w:rsidRDefault="00097D2B" w:rsidP="00097D2B">
      <w:pPr>
        <w:rPr>
          <w:noProof/>
          <w:sz w:val="36"/>
          <w:szCs w:val="36"/>
        </w:rPr>
      </w:pPr>
    </w:p>
    <w:p w14:paraId="668BB842" w14:textId="77777777" w:rsidR="00097D2B" w:rsidRDefault="00097D2B" w:rsidP="00097D2B">
      <w:pPr>
        <w:rPr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inline distT="0" distB="0" distL="0" distR="0" wp14:anchorId="7F4B3136" wp14:editId="02ABEC3E">
            <wp:extent cx="5934193" cy="7137070"/>
            <wp:effectExtent l="19050" t="0" r="9407" b="0"/>
            <wp:docPr id="3" name="Picture 2" descr="about-us-page-layo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out-us-page-layout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9881" cy="7143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8BA29" w14:textId="77777777" w:rsidR="00097D2B" w:rsidRDefault="00097D2B" w:rsidP="00097D2B">
      <w:pPr>
        <w:rPr>
          <w:noProof/>
          <w:sz w:val="36"/>
          <w:szCs w:val="36"/>
        </w:rPr>
      </w:pPr>
    </w:p>
    <w:p w14:paraId="4A7A65E0" w14:textId="77777777" w:rsidR="00097D2B" w:rsidRDefault="00097D2B" w:rsidP="00097D2B">
      <w:pPr>
        <w:rPr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inline distT="0" distB="0" distL="0" distR="0" wp14:anchorId="1892B14F" wp14:editId="4EA8F2AD">
            <wp:extent cx="6381456" cy="4061361"/>
            <wp:effectExtent l="19050" t="0" r="294" b="0"/>
            <wp:docPr id="4" name="Picture 3" descr="Product-and-Product-detail-page-layo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duct-and-Product-detail-page-layout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82784" cy="4062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317F1" w14:textId="77777777" w:rsidR="00097D2B" w:rsidRDefault="00097D2B" w:rsidP="00097D2B">
      <w:pPr>
        <w:rPr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inline distT="0" distB="0" distL="0" distR="0" wp14:anchorId="4272B28F" wp14:editId="4538FE60">
            <wp:extent cx="6285855" cy="7659584"/>
            <wp:effectExtent l="19050" t="0" r="645" b="0"/>
            <wp:docPr id="5" name="Picture 4" descr="contact-us-page-layo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act-us-page-layout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82307" cy="7655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A6307" w14:textId="77777777" w:rsidR="00097D2B" w:rsidRDefault="00097D2B" w:rsidP="00097D2B">
      <w:pPr>
        <w:rPr>
          <w:b/>
          <w:sz w:val="36"/>
          <w:szCs w:val="36"/>
        </w:rPr>
      </w:pPr>
    </w:p>
    <w:p w14:paraId="4815BB4A" w14:textId="77777777" w:rsidR="00097D2B" w:rsidRDefault="00097D2B" w:rsidP="00097D2B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Note:</w:t>
      </w:r>
    </w:p>
    <w:p w14:paraId="04BEE51F" w14:textId="552AEABA" w:rsidR="00097D2B" w:rsidRDefault="00097D2B" w:rsidP="00097D2B">
      <w:pPr>
        <w:pStyle w:val="ListParagraph"/>
        <w:numPr>
          <w:ilvl w:val="0"/>
          <w:numId w:val="2"/>
        </w:numPr>
        <w:rPr>
          <w:bCs/>
          <w:color w:val="FF0000"/>
          <w:sz w:val="28"/>
          <w:szCs w:val="28"/>
        </w:rPr>
      </w:pPr>
      <w:r w:rsidRPr="00195BFB">
        <w:rPr>
          <w:bCs/>
          <w:color w:val="FF0000"/>
          <w:sz w:val="28"/>
          <w:szCs w:val="28"/>
        </w:rPr>
        <w:t xml:space="preserve">Use </w:t>
      </w:r>
      <w:r w:rsidR="00072BF7">
        <w:rPr>
          <w:bCs/>
          <w:color w:val="FF0000"/>
          <w:sz w:val="28"/>
          <w:szCs w:val="28"/>
        </w:rPr>
        <w:t>J</w:t>
      </w:r>
      <w:r w:rsidRPr="00195BFB">
        <w:rPr>
          <w:bCs/>
          <w:color w:val="FF0000"/>
          <w:sz w:val="28"/>
          <w:szCs w:val="28"/>
        </w:rPr>
        <w:t xml:space="preserve">ava script to move from one page to another. For e.g. If user wants to visit About us page from </w:t>
      </w:r>
      <w:r w:rsidR="00F7366D" w:rsidRPr="00195BFB">
        <w:rPr>
          <w:bCs/>
          <w:color w:val="FF0000"/>
          <w:sz w:val="28"/>
          <w:szCs w:val="28"/>
        </w:rPr>
        <w:t>home,</w:t>
      </w:r>
      <w:r w:rsidRPr="00195BFB">
        <w:rPr>
          <w:bCs/>
          <w:color w:val="FF0000"/>
          <w:sz w:val="28"/>
          <w:szCs w:val="28"/>
        </w:rPr>
        <w:t xml:space="preserve"> then after clicking to About us tab without anchor </w:t>
      </w:r>
      <w:r w:rsidR="00F7366D" w:rsidRPr="00195BFB">
        <w:rPr>
          <w:bCs/>
          <w:color w:val="FF0000"/>
          <w:sz w:val="28"/>
          <w:szCs w:val="28"/>
        </w:rPr>
        <w:t>tag,</w:t>
      </w:r>
      <w:r w:rsidRPr="00195BFB">
        <w:rPr>
          <w:bCs/>
          <w:color w:val="FF0000"/>
          <w:sz w:val="28"/>
          <w:szCs w:val="28"/>
        </w:rPr>
        <w:t xml:space="preserve"> he should be able to view About us page.</w:t>
      </w:r>
      <w:r w:rsidR="00EA7019">
        <w:rPr>
          <w:bCs/>
          <w:color w:val="FF0000"/>
          <w:sz w:val="28"/>
          <w:szCs w:val="28"/>
        </w:rPr>
        <w:t xml:space="preserve"> </w:t>
      </w:r>
      <w:r w:rsidR="00A438D4">
        <w:rPr>
          <w:bCs/>
          <w:color w:val="FF0000"/>
          <w:sz w:val="28"/>
          <w:szCs w:val="28"/>
        </w:rPr>
        <w:t xml:space="preserve"> </w:t>
      </w:r>
    </w:p>
    <w:p w14:paraId="63E6F396" w14:textId="021CCB7E" w:rsidR="00FE3722" w:rsidRDefault="00FE3722" w:rsidP="00097D2B">
      <w:pPr>
        <w:pStyle w:val="ListParagraph"/>
        <w:numPr>
          <w:ilvl w:val="0"/>
          <w:numId w:val="2"/>
        </w:numPr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 xml:space="preserve">First phase should be made completely mobile responsive by using </w:t>
      </w:r>
      <w:r w:rsidR="00B92AF5">
        <w:rPr>
          <w:bCs/>
          <w:color w:val="FF0000"/>
          <w:sz w:val="28"/>
          <w:szCs w:val="28"/>
        </w:rPr>
        <w:t>bootstrap</w:t>
      </w:r>
      <w:r>
        <w:rPr>
          <w:bCs/>
          <w:color w:val="FF0000"/>
          <w:sz w:val="28"/>
          <w:szCs w:val="28"/>
        </w:rPr>
        <w:t xml:space="preserve"> grid system</w:t>
      </w:r>
      <w:r w:rsidR="00912DD6">
        <w:rPr>
          <w:bCs/>
          <w:color w:val="FF0000"/>
          <w:sz w:val="28"/>
          <w:szCs w:val="28"/>
        </w:rPr>
        <w:t xml:space="preserve">, except product detail page should be made responsive using media </w:t>
      </w:r>
      <w:r w:rsidR="001B4320">
        <w:rPr>
          <w:bCs/>
          <w:color w:val="FF0000"/>
          <w:sz w:val="28"/>
          <w:szCs w:val="28"/>
        </w:rPr>
        <w:t>queries (for at least 11 mobile devices)</w:t>
      </w:r>
      <w:r w:rsidR="00B92AF5">
        <w:rPr>
          <w:bCs/>
          <w:color w:val="FF0000"/>
          <w:sz w:val="28"/>
          <w:szCs w:val="28"/>
        </w:rPr>
        <w:t>.</w:t>
      </w:r>
      <w:r w:rsidR="00912DD6">
        <w:rPr>
          <w:bCs/>
          <w:color w:val="FF0000"/>
          <w:sz w:val="28"/>
          <w:szCs w:val="28"/>
        </w:rPr>
        <w:t xml:space="preserve"> </w:t>
      </w:r>
      <w:r w:rsidR="00B92AF5">
        <w:rPr>
          <w:bCs/>
          <w:color w:val="FF0000"/>
          <w:sz w:val="28"/>
          <w:szCs w:val="28"/>
        </w:rPr>
        <w:t xml:space="preserve"> </w:t>
      </w:r>
    </w:p>
    <w:p w14:paraId="2A688492" w14:textId="535BB39F" w:rsidR="00097D2B" w:rsidRDefault="00097D2B" w:rsidP="00097D2B">
      <w:pPr>
        <w:pStyle w:val="ListParagraph"/>
        <w:numPr>
          <w:ilvl w:val="0"/>
          <w:numId w:val="2"/>
        </w:numPr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 xml:space="preserve">Add form validation in Contact Us Form. Such </w:t>
      </w:r>
      <w:r w:rsidR="001B2C71">
        <w:rPr>
          <w:bCs/>
          <w:color w:val="FF0000"/>
          <w:sz w:val="28"/>
          <w:szCs w:val="28"/>
        </w:rPr>
        <w:t xml:space="preserve">as Name should contain both characters </w:t>
      </w:r>
      <w:r w:rsidR="00646562">
        <w:rPr>
          <w:bCs/>
          <w:color w:val="FF0000"/>
          <w:sz w:val="28"/>
          <w:szCs w:val="28"/>
        </w:rPr>
        <w:t xml:space="preserve">only </w:t>
      </w:r>
      <w:r>
        <w:rPr>
          <w:bCs/>
          <w:color w:val="FF0000"/>
          <w:sz w:val="28"/>
          <w:szCs w:val="28"/>
        </w:rPr>
        <w:t>and email should contain @</w:t>
      </w:r>
      <w:r w:rsidR="00646562">
        <w:rPr>
          <w:bCs/>
          <w:color w:val="FF0000"/>
          <w:sz w:val="28"/>
          <w:szCs w:val="28"/>
        </w:rPr>
        <w:t xml:space="preserve"> and it cannot be less than 9 characters</w:t>
      </w:r>
      <w:r>
        <w:rPr>
          <w:bCs/>
          <w:color w:val="FF0000"/>
          <w:sz w:val="28"/>
          <w:szCs w:val="28"/>
        </w:rPr>
        <w:t xml:space="preserve">, phone number should be </w:t>
      </w:r>
      <w:r w:rsidR="00EE08F0">
        <w:rPr>
          <w:bCs/>
          <w:color w:val="FF0000"/>
          <w:sz w:val="28"/>
          <w:szCs w:val="28"/>
        </w:rPr>
        <w:t>more than 10 characters</w:t>
      </w:r>
      <w:r w:rsidR="001B2C71">
        <w:rPr>
          <w:bCs/>
          <w:color w:val="FF0000"/>
          <w:sz w:val="28"/>
          <w:szCs w:val="28"/>
        </w:rPr>
        <w:t xml:space="preserve"> and</w:t>
      </w:r>
      <w:r w:rsidR="00646562">
        <w:rPr>
          <w:bCs/>
          <w:color w:val="FF0000"/>
          <w:sz w:val="28"/>
          <w:szCs w:val="28"/>
        </w:rPr>
        <w:t xml:space="preserve"> should contain +92</w:t>
      </w:r>
      <w:r>
        <w:rPr>
          <w:bCs/>
          <w:color w:val="FF0000"/>
          <w:sz w:val="28"/>
          <w:szCs w:val="28"/>
        </w:rPr>
        <w:t xml:space="preserve">, Role should be checked before form submission. (Error Messages should be displayed in bootstrap alert </w:t>
      </w:r>
      <w:r w:rsidR="00FE05EE">
        <w:rPr>
          <w:bCs/>
          <w:color w:val="FF0000"/>
          <w:sz w:val="28"/>
          <w:szCs w:val="28"/>
        </w:rPr>
        <w:t>divs)</w:t>
      </w:r>
      <w:r>
        <w:rPr>
          <w:bCs/>
          <w:color w:val="FF0000"/>
          <w:sz w:val="28"/>
          <w:szCs w:val="28"/>
        </w:rPr>
        <w:t>.</w:t>
      </w:r>
    </w:p>
    <w:p w14:paraId="06B29242" w14:textId="624B53FD" w:rsidR="00097D2B" w:rsidRDefault="00097D2B" w:rsidP="00097D2B">
      <w:pPr>
        <w:pStyle w:val="ListParagraph"/>
        <w:numPr>
          <w:ilvl w:val="0"/>
          <w:numId w:val="2"/>
        </w:numPr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 xml:space="preserve">  </w:t>
      </w:r>
      <w:r w:rsidR="00646562">
        <w:rPr>
          <w:bCs/>
          <w:color w:val="FF0000"/>
          <w:sz w:val="28"/>
          <w:szCs w:val="28"/>
        </w:rPr>
        <w:t xml:space="preserve">Project should be configured by using latest version of </w:t>
      </w:r>
      <w:r w:rsidR="001B4320">
        <w:rPr>
          <w:bCs/>
          <w:color w:val="FF0000"/>
          <w:sz w:val="28"/>
          <w:szCs w:val="28"/>
        </w:rPr>
        <w:t>Bootstrap</w:t>
      </w:r>
      <w:r w:rsidR="00646562">
        <w:rPr>
          <w:bCs/>
          <w:color w:val="FF0000"/>
          <w:sz w:val="28"/>
          <w:szCs w:val="28"/>
        </w:rPr>
        <w:t xml:space="preserve"> (Any version greater or equal to </w:t>
      </w:r>
      <w:r w:rsidR="00F7366D">
        <w:rPr>
          <w:bCs/>
          <w:color w:val="FF0000"/>
          <w:sz w:val="28"/>
          <w:szCs w:val="28"/>
        </w:rPr>
        <w:t>4</w:t>
      </w:r>
      <w:r w:rsidR="00646562">
        <w:rPr>
          <w:bCs/>
          <w:color w:val="FF0000"/>
          <w:sz w:val="28"/>
          <w:szCs w:val="28"/>
        </w:rPr>
        <w:t>.0)</w:t>
      </w:r>
      <w:r w:rsidR="001B4320">
        <w:rPr>
          <w:bCs/>
          <w:color w:val="FF0000"/>
          <w:sz w:val="28"/>
          <w:szCs w:val="28"/>
        </w:rPr>
        <w:t xml:space="preserve"> </w:t>
      </w:r>
    </w:p>
    <w:p w14:paraId="333FC253" w14:textId="77777777" w:rsidR="00B44B45" w:rsidRDefault="00097D2B" w:rsidP="00097D2B">
      <w:pPr>
        <w:pStyle w:val="ListParagraph"/>
        <w:numPr>
          <w:ilvl w:val="0"/>
          <w:numId w:val="2"/>
        </w:numPr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>Attach a file named as first.html, containing names and roll number of group members in &lt;p&gt; tag.</w:t>
      </w:r>
    </w:p>
    <w:p w14:paraId="0BA1B0D1" w14:textId="181E7618" w:rsidR="00097D2B" w:rsidRDefault="00B44B45" w:rsidP="00097D2B">
      <w:pPr>
        <w:pStyle w:val="ListParagraph"/>
        <w:numPr>
          <w:ilvl w:val="0"/>
          <w:numId w:val="2"/>
        </w:numPr>
        <w:rPr>
          <w:bCs/>
          <w:color w:val="FF0000"/>
          <w:sz w:val="28"/>
          <w:szCs w:val="28"/>
        </w:rPr>
      </w:pPr>
      <w:r>
        <w:rPr>
          <w:bCs/>
          <w:color w:val="FF0000"/>
          <w:sz w:val="28"/>
          <w:szCs w:val="28"/>
        </w:rPr>
        <w:t>Maximum three group members are allowed</w:t>
      </w:r>
      <w:r>
        <w:rPr>
          <w:bCs/>
          <w:color w:val="FF0000"/>
          <w:sz w:val="28"/>
          <w:szCs w:val="28"/>
        </w:rPr>
        <w:t>.</w:t>
      </w:r>
      <w:r w:rsidR="00E5322E">
        <w:rPr>
          <w:bCs/>
          <w:color w:val="FF0000"/>
          <w:sz w:val="28"/>
          <w:szCs w:val="28"/>
        </w:rPr>
        <w:t xml:space="preserve"> </w:t>
      </w:r>
      <w:r w:rsidR="001B4320">
        <w:rPr>
          <w:bCs/>
          <w:color w:val="FF0000"/>
          <w:sz w:val="28"/>
          <w:szCs w:val="28"/>
        </w:rPr>
        <w:t xml:space="preserve"> </w:t>
      </w:r>
      <w:r w:rsidR="00F52845">
        <w:rPr>
          <w:bCs/>
          <w:color w:val="FF0000"/>
          <w:sz w:val="28"/>
          <w:szCs w:val="28"/>
        </w:rPr>
        <w:t xml:space="preserve"> </w:t>
      </w:r>
      <w:r w:rsidR="00072BF7">
        <w:rPr>
          <w:bCs/>
          <w:color w:val="FF0000"/>
          <w:sz w:val="28"/>
          <w:szCs w:val="28"/>
        </w:rPr>
        <w:t xml:space="preserve"> </w:t>
      </w:r>
      <w:r w:rsidR="00EE08F0">
        <w:rPr>
          <w:bCs/>
          <w:color w:val="FF0000"/>
          <w:sz w:val="28"/>
          <w:szCs w:val="28"/>
        </w:rPr>
        <w:t xml:space="preserve"> </w:t>
      </w:r>
      <w:r w:rsidR="00FE05EE">
        <w:rPr>
          <w:bCs/>
          <w:color w:val="FF0000"/>
          <w:sz w:val="28"/>
          <w:szCs w:val="28"/>
        </w:rPr>
        <w:t xml:space="preserve"> </w:t>
      </w:r>
      <w:r w:rsidR="00B22C67">
        <w:rPr>
          <w:bCs/>
          <w:color w:val="FF0000"/>
          <w:sz w:val="28"/>
          <w:szCs w:val="28"/>
        </w:rPr>
        <w:t xml:space="preserve"> </w:t>
      </w:r>
      <w:r w:rsidR="00F7366D">
        <w:rPr>
          <w:bCs/>
          <w:color w:val="FF0000"/>
          <w:sz w:val="28"/>
          <w:szCs w:val="28"/>
        </w:rPr>
        <w:t xml:space="preserve"> </w:t>
      </w:r>
    </w:p>
    <w:p w14:paraId="5508F64D" w14:textId="77777777" w:rsidR="00097D2B" w:rsidRPr="0019471A" w:rsidRDefault="00097D2B" w:rsidP="00097D2B">
      <w:pPr>
        <w:ind w:left="360"/>
        <w:rPr>
          <w:bCs/>
          <w:color w:val="FF0000"/>
          <w:sz w:val="28"/>
          <w:szCs w:val="28"/>
        </w:rPr>
      </w:pPr>
    </w:p>
    <w:p w14:paraId="53DDC089" w14:textId="77777777" w:rsidR="00AC3974" w:rsidRDefault="00AC3974"/>
    <w:sectPr w:rsidR="00AC3974" w:rsidSect="006C54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2303F1"/>
    <w:multiLevelType w:val="hybridMultilevel"/>
    <w:tmpl w:val="392A6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032690"/>
    <w:multiLevelType w:val="hybridMultilevel"/>
    <w:tmpl w:val="C9D0D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9505563">
    <w:abstractNumId w:val="0"/>
  </w:num>
  <w:num w:numId="2" w16cid:durableId="14093838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I3MzU0NDGyMDdW0lEKTi0uzszPAykwqgUAfDNibSwAAAA="/>
  </w:docVars>
  <w:rsids>
    <w:rsidRoot w:val="00097D2B"/>
    <w:rsid w:val="000716CC"/>
    <w:rsid w:val="00072BF7"/>
    <w:rsid w:val="00097D2B"/>
    <w:rsid w:val="001B2C71"/>
    <w:rsid w:val="001B4320"/>
    <w:rsid w:val="004A10A7"/>
    <w:rsid w:val="00646562"/>
    <w:rsid w:val="007E6504"/>
    <w:rsid w:val="008D3125"/>
    <w:rsid w:val="00912DD6"/>
    <w:rsid w:val="00A438D4"/>
    <w:rsid w:val="00AC3974"/>
    <w:rsid w:val="00AC5299"/>
    <w:rsid w:val="00B22C67"/>
    <w:rsid w:val="00B44B45"/>
    <w:rsid w:val="00B92AF5"/>
    <w:rsid w:val="00E5322E"/>
    <w:rsid w:val="00EA7019"/>
    <w:rsid w:val="00EE08F0"/>
    <w:rsid w:val="00F52845"/>
    <w:rsid w:val="00F7366D"/>
    <w:rsid w:val="00FE05EE"/>
    <w:rsid w:val="00FE3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8041B"/>
  <w15:chartTrackingRefBased/>
  <w15:docId w15:val="{B4B4341A-8154-4BC0-A7C6-9F89BEEE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D2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D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ham Tariq</dc:creator>
  <cp:keywords/>
  <dc:description/>
  <cp:lastModifiedBy>Muhammad Arham Tariq</cp:lastModifiedBy>
  <cp:revision>4</cp:revision>
  <dcterms:created xsi:type="dcterms:W3CDTF">2022-11-05T19:03:00Z</dcterms:created>
  <dcterms:modified xsi:type="dcterms:W3CDTF">2022-11-05T19:07:00Z</dcterms:modified>
</cp:coreProperties>
</file>